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155D" w:rsidRDefault="0099155D">
      <w:pPr>
        <w:spacing w:after="0"/>
        <w:ind w:left="302" w:firstLine="0"/>
        <w:jc w:val="center"/>
        <w:rPr>
          <w:sz w:val="26"/>
        </w:rPr>
      </w:pPr>
      <w:bookmarkStart w:id="0" w:name="_GoBack"/>
      <w:bookmarkEnd w:id="0"/>
      <w:r w:rsidRPr="00011301">
        <w:rPr>
          <w:noProof/>
        </w:rPr>
        <w:drawing>
          <wp:inline distT="0" distB="0" distL="0" distR="0">
            <wp:extent cx="1143000" cy="990600"/>
            <wp:effectExtent l="0" t="0" r="0" b="0"/>
            <wp:docPr id="1" name="Picture 1" descr="SOASA_logo_embl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OASA_logo_emblem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155D" w:rsidRDefault="0099155D">
      <w:pPr>
        <w:spacing w:after="0"/>
        <w:ind w:left="302" w:firstLine="0"/>
        <w:jc w:val="center"/>
        <w:rPr>
          <w:sz w:val="26"/>
        </w:rPr>
      </w:pPr>
    </w:p>
    <w:p w:rsidR="00B86A13" w:rsidRDefault="00B143EF">
      <w:pPr>
        <w:spacing w:after="0"/>
        <w:ind w:left="302" w:firstLine="0"/>
        <w:jc w:val="center"/>
      </w:pPr>
      <w:r>
        <w:rPr>
          <w:sz w:val="26"/>
        </w:rPr>
        <w:t xml:space="preserve">GRANTS REPORT ON </w:t>
      </w:r>
      <w:r w:rsidR="002C5193">
        <w:rPr>
          <w:sz w:val="26"/>
        </w:rPr>
        <w:t xml:space="preserve">USE OF </w:t>
      </w:r>
      <w:r>
        <w:rPr>
          <w:sz w:val="26"/>
        </w:rPr>
        <w:t xml:space="preserve">FUNDS </w:t>
      </w:r>
    </w:p>
    <w:p w:rsidR="00B86A13" w:rsidRDefault="00BD659E">
      <w:pPr>
        <w:spacing w:after="0"/>
        <w:ind w:left="314" w:right="1"/>
        <w:jc w:val="center"/>
      </w:pPr>
      <w:r>
        <w:t>SOASA</w:t>
      </w:r>
      <w:r w:rsidR="00B143EF">
        <w:t xml:space="preserve"> </w:t>
      </w:r>
    </w:p>
    <w:p w:rsidR="00B86A13" w:rsidRDefault="00B143EF">
      <w:pPr>
        <w:spacing w:after="174"/>
        <w:ind w:left="314"/>
        <w:jc w:val="center"/>
      </w:pPr>
      <w:r>
        <w:t xml:space="preserve">United States Adult Soccer Association </w:t>
      </w:r>
    </w:p>
    <w:p w:rsidR="00B86A13" w:rsidRDefault="00B143EF">
      <w:pPr>
        <w:spacing w:after="177"/>
        <w:ind w:left="358" w:firstLine="0"/>
        <w:jc w:val="center"/>
      </w:pPr>
      <w:r>
        <w:t xml:space="preserve"> </w:t>
      </w:r>
    </w:p>
    <w:p w:rsidR="00B86A13" w:rsidRDefault="00B143EF">
      <w:pPr>
        <w:ind w:left="-5"/>
      </w:pPr>
      <w:r>
        <w:t xml:space="preserve">Name _______________________________________________ </w:t>
      </w:r>
    </w:p>
    <w:p w:rsidR="00B86A13" w:rsidRDefault="00B143EF">
      <w:pPr>
        <w:ind w:left="-5"/>
      </w:pPr>
      <w:r>
        <w:t xml:space="preserve">Organization _________________________________________ </w:t>
      </w:r>
    </w:p>
    <w:p w:rsidR="00B86A13" w:rsidRDefault="00B143EF">
      <w:pPr>
        <w:ind w:left="-5"/>
      </w:pPr>
      <w:r>
        <w:t xml:space="preserve">Date _____________________________ </w:t>
      </w:r>
    </w:p>
    <w:p w:rsidR="00B86A13" w:rsidRDefault="00B143EF">
      <w:pPr>
        <w:ind w:left="-5"/>
      </w:pPr>
      <w:r>
        <w:t xml:space="preserve">Original Grant Amount $_________________________ </w:t>
      </w:r>
    </w:p>
    <w:p w:rsidR="00B86A13" w:rsidRDefault="00B143EF">
      <w:pPr>
        <w:ind w:left="0" w:firstLine="0"/>
      </w:pPr>
      <w:r>
        <w:t xml:space="preserve"> </w:t>
      </w:r>
    </w:p>
    <w:p w:rsidR="00B86A13" w:rsidRDefault="00B143EF">
      <w:pPr>
        <w:spacing w:after="177"/>
        <w:ind w:left="-5"/>
      </w:pPr>
      <w:r>
        <w:t xml:space="preserve">Our organization _________________________________________ received a grant from  </w:t>
      </w:r>
    </w:p>
    <w:p w:rsidR="00B86A13" w:rsidRDefault="00BD659E">
      <w:pPr>
        <w:spacing w:after="177"/>
        <w:ind w:left="-5"/>
      </w:pPr>
      <w:r>
        <w:t>SOASA</w:t>
      </w:r>
      <w:r w:rsidR="00B143EF">
        <w:t xml:space="preserve"> on _________________________ in the amount of $_______________________. </w:t>
      </w:r>
    </w:p>
    <w:p w:rsidR="00B86A13" w:rsidRDefault="00B143EF">
      <w:pPr>
        <w:spacing w:after="287"/>
        <w:ind w:left="0" w:firstLine="0"/>
      </w:pPr>
      <w:r>
        <w:t xml:space="preserve"> </w:t>
      </w:r>
    </w:p>
    <w:p w:rsidR="00B86A13" w:rsidRDefault="00B143EF">
      <w:pPr>
        <w:spacing w:after="102"/>
        <w:ind w:left="-5"/>
      </w:pPr>
      <w:r>
        <w:t xml:space="preserve">The funds were utilized as follows: (i.e. registration of players (30), referee fees, etc.)  Receipts must be attached. </w:t>
      </w:r>
    </w:p>
    <w:tbl>
      <w:tblPr>
        <w:tblStyle w:val="TableGrid"/>
        <w:tblW w:w="8164" w:type="dxa"/>
        <w:tblInd w:w="0" w:type="dxa"/>
        <w:tblLook w:val="04A0" w:firstRow="1" w:lastRow="0" w:firstColumn="1" w:lastColumn="0" w:noHBand="0" w:noVBand="1"/>
      </w:tblPr>
      <w:tblGrid>
        <w:gridCol w:w="5594"/>
        <w:gridCol w:w="2570"/>
      </w:tblGrid>
      <w:tr w:rsidR="00B86A13">
        <w:trPr>
          <w:trHeight w:val="370"/>
        </w:trPr>
        <w:tc>
          <w:tcPr>
            <w:tcW w:w="5606" w:type="dxa"/>
            <w:tcBorders>
              <w:top w:val="nil"/>
              <w:left w:val="nil"/>
              <w:bottom w:val="nil"/>
              <w:right w:val="nil"/>
            </w:tcBorders>
          </w:tcPr>
          <w:p w:rsidR="00B86A13" w:rsidRDefault="00B143EF">
            <w:pPr>
              <w:tabs>
                <w:tab w:val="center" w:pos="1402"/>
                <w:tab w:val="center" w:pos="2102"/>
                <w:tab w:val="center" w:pos="2803"/>
                <w:tab w:val="center" w:pos="3504"/>
                <w:tab w:val="center" w:pos="4205"/>
                <w:tab w:val="center" w:pos="4906"/>
              </w:tabs>
              <w:spacing w:after="0"/>
              <w:ind w:left="0" w:firstLine="0"/>
            </w:pPr>
            <w:r>
              <w:t xml:space="preserve">Used for: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</w:tcPr>
          <w:p w:rsidR="00B86A13" w:rsidRDefault="00B143EF">
            <w:pPr>
              <w:spacing w:after="0"/>
              <w:ind w:left="0" w:firstLine="0"/>
            </w:pPr>
            <w:r>
              <w:t xml:space="preserve">Amount: </w:t>
            </w:r>
          </w:p>
        </w:tc>
      </w:tr>
      <w:tr w:rsidR="00B86A13">
        <w:trPr>
          <w:trHeight w:val="548"/>
        </w:trPr>
        <w:tc>
          <w:tcPr>
            <w:tcW w:w="56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6A13" w:rsidRDefault="00B143EF">
            <w:pPr>
              <w:spacing w:after="0"/>
              <w:ind w:left="0" w:firstLine="0"/>
            </w:pPr>
            <w:r>
              <w:t xml:space="preserve">__________________________________________  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6A13" w:rsidRDefault="00B143EF">
            <w:pPr>
              <w:spacing w:after="0"/>
              <w:ind w:left="0" w:firstLine="0"/>
              <w:jc w:val="both"/>
            </w:pPr>
            <w:r>
              <w:t xml:space="preserve">$_____________________ </w:t>
            </w:r>
          </w:p>
        </w:tc>
      </w:tr>
      <w:tr w:rsidR="00B86A13">
        <w:trPr>
          <w:trHeight w:val="546"/>
        </w:trPr>
        <w:tc>
          <w:tcPr>
            <w:tcW w:w="56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6A13" w:rsidRDefault="00B143EF">
            <w:pPr>
              <w:spacing w:after="0"/>
              <w:ind w:left="0" w:firstLine="0"/>
            </w:pPr>
            <w:r>
              <w:t xml:space="preserve">__________________________________________  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6A13" w:rsidRDefault="00B143EF">
            <w:pPr>
              <w:spacing w:after="0"/>
              <w:ind w:left="0" w:firstLine="0"/>
              <w:jc w:val="both"/>
            </w:pPr>
            <w:r>
              <w:t xml:space="preserve">$_____________________ </w:t>
            </w:r>
          </w:p>
        </w:tc>
      </w:tr>
      <w:tr w:rsidR="00B86A13">
        <w:trPr>
          <w:trHeight w:val="546"/>
        </w:trPr>
        <w:tc>
          <w:tcPr>
            <w:tcW w:w="56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6A13" w:rsidRDefault="00B143EF">
            <w:pPr>
              <w:spacing w:after="0"/>
              <w:ind w:left="0" w:firstLine="0"/>
            </w:pPr>
            <w:r>
              <w:t xml:space="preserve">__________________________________________  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6A13" w:rsidRDefault="00B143EF">
            <w:pPr>
              <w:spacing w:after="0"/>
              <w:ind w:left="0" w:firstLine="0"/>
              <w:jc w:val="both"/>
            </w:pPr>
            <w:r>
              <w:t xml:space="preserve">$_____________________ </w:t>
            </w:r>
          </w:p>
        </w:tc>
      </w:tr>
      <w:tr w:rsidR="00B86A13">
        <w:trPr>
          <w:trHeight w:val="548"/>
        </w:trPr>
        <w:tc>
          <w:tcPr>
            <w:tcW w:w="56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6A13" w:rsidRDefault="00B143EF">
            <w:pPr>
              <w:spacing w:after="0"/>
              <w:ind w:left="0" w:firstLine="0"/>
            </w:pPr>
            <w:r>
              <w:t xml:space="preserve">__________________________________________  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6A13" w:rsidRDefault="00B143EF">
            <w:pPr>
              <w:spacing w:after="0"/>
              <w:ind w:left="0" w:firstLine="0"/>
              <w:jc w:val="both"/>
            </w:pPr>
            <w:r>
              <w:t xml:space="preserve">$_____________________ </w:t>
            </w:r>
          </w:p>
        </w:tc>
      </w:tr>
      <w:tr w:rsidR="00B86A13">
        <w:trPr>
          <w:trHeight w:val="548"/>
        </w:trPr>
        <w:tc>
          <w:tcPr>
            <w:tcW w:w="56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6A13" w:rsidRDefault="00B143EF">
            <w:pPr>
              <w:spacing w:after="0"/>
              <w:ind w:left="0" w:firstLine="0"/>
            </w:pPr>
            <w:r>
              <w:t xml:space="preserve">__________________________________________  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6A13" w:rsidRDefault="00B143EF">
            <w:pPr>
              <w:spacing w:after="0"/>
              <w:ind w:left="0" w:firstLine="0"/>
              <w:jc w:val="both"/>
            </w:pPr>
            <w:r>
              <w:t xml:space="preserve">$_____________________ </w:t>
            </w:r>
          </w:p>
        </w:tc>
      </w:tr>
      <w:tr w:rsidR="00B86A13">
        <w:trPr>
          <w:trHeight w:val="369"/>
        </w:trPr>
        <w:tc>
          <w:tcPr>
            <w:tcW w:w="560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86A13" w:rsidRDefault="00B143EF">
            <w:pPr>
              <w:tabs>
                <w:tab w:val="center" w:pos="701"/>
                <w:tab w:val="center" w:pos="1402"/>
                <w:tab w:val="center" w:pos="2102"/>
                <w:tab w:val="center" w:pos="2803"/>
                <w:tab w:val="center" w:pos="3504"/>
                <w:tab w:val="center" w:pos="4598"/>
              </w:tabs>
              <w:spacing w:after="0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Balance 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86A13" w:rsidRDefault="00B143EF">
            <w:pPr>
              <w:spacing w:after="0"/>
              <w:ind w:left="0" w:firstLine="0"/>
              <w:jc w:val="both"/>
            </w:pPr>
            <w:r>
              <w:t xml:space="preserve">$_____________________ </w:t>
            </w:r>
          </w:p>
        </w:tc>
      </w:tr>
    </w:tbl>
    <w:p w:rsidR="00B86A13" w:rsidRDefault="00B143EF">
      <w:pPr>
        <w:spacing w:line="361" w:lineRule="auto"/>
        <w:ind w:left="-5"/>
      </w:pPr>
      <w:r>
        <w:t xml:space="preserve">If funds were used for player registration, players’ information must be attached on a separate form (attached). </w:t>
      </w:r>
    </w:p>
    <w:p w:rsidR="00B86A13" w:rsidRDefault="00B143EF">
      <w:pPr>
        <w:spacing w:after="312"/>
        <w:ind w:left="0" w:firstLine="0"/>
      </w:pPr>
      <w:r>
        <w:t xml:space="preserve"> </w:t>
      </w:r>
    </w:p>
    <w:p w:rsidR="00B86A13" w:rsidRDefault="00B143EF">
      <w:pPr>
        <w:tabs>
          <w:tab w:val="right" w:pos="8809"/>
        </w:tabs>
        <w:ind w:left="-15" w:firstLine="0"/>
      </w:pPr>
      <w:r>
        <w:t xml:space="preserve">_________________________________________________  </w:t>
      </w:r>
      <w:r>
        <w:tab/>
        <w:t xml:space="preserve">______________________ </w:t>
      </w:r>
    </w:p>
    <w:p w:rsidR="00B86A13" w:rsidRDefault="00B143EF">
      <w:pPr>
        <w:tabs>
          <w:tab w:val="center" w:pos="1402"/>
          <w:tab w:val="center" w:pos="2102"/>
          <w:tab w:val="center" w:pos="2803"/>
          <w:tab w:val="center" w:pos="3504"/>
          <w:tab w:val="center" w:pos="4205"/>
          <w:tab w:val="center" w:pos="4906"/>
          <w:tab w:val="center" w:pos="5606"/>
          <w:tab w:val="center" w:pos="6530"/>
        </w:tabs>
        <w:ind w:left="-15" w:firstLine="0"/>
      </w:pPr>
      <w:r>
        <w:t xml:space="preserve">Signature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Date </w:t>
      </w:r>
    </w:p>
    <w:sectPr w:rsidR="00B86A13" w:rsidSect="0099155D">
      <w:pgSz w:w="11900" w:h="16840"/>
      <w:pgMar w:top="450" w:right="1689" w:bottom="1440" w:left="140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NLIwNrY0NzczMzNW0lEKTi0uzszPAykwqQUAjWuZESwAAAA="/>
  </w:docVars>
  <w:rsids>
    <w:rsidRoot w:val="00B86A13"/>
    <w:rsid w:val="002C5193"/>
    <w:rsid w:val="005746E1"/>
    <w:rsid w:val="00600820"/>
    <w:rsid w:val="007742DE"/>
    <w:rsid w:val="008A30F1"/>
    <w:rsid w:val="0099155D"/>
    <w:rsid w:val="00AC3F2E"/>
    <w:rsid w:val="00B143EF"/>
    <w:rsid w:val="00B86A13"/>
    <w:rsid w:val="00BD659E"/>
    <w:rsid w:val="00C36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3717100-1FAC-49C8-9A6C-21955AD61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6"/>
      <w:ind w:left="313" w:hanging="10"/>
    </w:pPr>
    <w:rPr>
      <w:rFonts w:ascii="Arial" w:eastAsia="Arial" w:hAnsi="Arial" w:cs="Arial"/>
      <w:b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 GRANTS APPLICATION Receipt form</vt:lpstr>
    </vt:vector>
  </TitlesOfParts>
  <Company>The Ohio State University CCC</Company>
  <LinksUpToDate>false</LinksUpToDate>
  <CharactersWithSpaces>1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 GRANTS APPLICATION Receipt form</dc:title>
  <dc:subject/>
  <dc:creator>vgb</dc:creator>
  <cp:keywords/>
  <cp:lastModifiedBy>Ken</cp:lastModifiedBy>
  <cp:revision>3</cp:revision>
  <dcterms:created xsi:type="dcterms:W3CDTF">2017-09-22T13:21:00Z</dcterms:created>
  <dcterms:modified xsi:type="dcterms:W3CDTF">2017-09-24T15:52:00Z</dcterms:modified>
</cp:coreProperties>
</file>